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60E4DD" w14:textId="77777777" w:rsidR="00210905" w:rsidRPr="00FA609F" w:rsidRDefault="00210905" w:rsidP="00210905">
      <w:pPr>
        <w:spacing w:line="48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FA609F">
        <w:rPr>
          <w:rFonts w:ascii="Times New Roman" w:hAnsi="Times New Roman" w:cs="Times New Roman"/>
          <w:sz w:val="24"/>
          <w:szCs w:val="24"/>
          <w:lang w:val="es-MX"/>
        </w:rPr>
        <w:t>Carlos Lopez</w:t>
      </w:r>
    </w:p>
    <w:p w14:paraId="6C38B665" w14:textId="77777777" w:rsidR="00210905" w:rsidRPr="00FA609F" w:rsidRDefault="00210905" w:rsidP="00210905">
      <w:pPr>
        <w:spacing w:line="48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FA609F">
        <w:rPr>
          <w:rFonts w:ascii="Times New Roman" w:hAnsi="Times New Roman" w:cs="Times New Roman"/>
          <w:sz w:val="24"/>
          <w:szCs w:val="24"/>
          <w:lang w:val="es-MX"/>
        </w:rPr>
        <w:t>Dr. Amy (Amanda) Fish</w:t>
      </w:r>
    </w:p>
    <w:p w14:paraId="56BA1ECD" w14:textId="77777777" w:rsidR="00210905" w:rsidRPr="00FA609F" w:rsidRDefault="00210905" w:rsidP="0021090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609F">
        <w:rPr>
          <w:rFonts w:ascii="Times New Roman" w:hAnsi="Times New Roman" w:cs="Times New Roman"/>
          <w:sz w:val="24"/>
          <w:szCs w:val="24"/>
        </w:rPr>
        <w:t>KHC ST111 Studio I</w:t>
      </w:r>
    </w:p>
    <w:p w14:paraId="3D3C7DB5" w14:textId="697FD5F1" w:rsidR="00210905" w:rsidRDefault="00BE32F4" w:rsidP="0021090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 w:rsidR="00210905">
        <w:rPr>
          <w:rFonts w:ascii="Times New Roman" w:hAnsi="Times New Roman" w:cs="Times New Roman"/>
          <w:sz w:val="24"/>
          <w:szCs w:val="24"/>
        </w:rPr>
        <w:t xml:space="preserve"> November </w:t>
      </w:r>
      <w:r w:rsidR="00210905" w:rsidRPr="00FA609F">
        <w:rPr>
          <w:rFonts w:ascii="Times New Roman" w:hAnsi="Times New Roman" w:cs="Times New Roman"/>
          <w:sz w:val="24"/>
          <w:szCs w:val="24"/>
        </w:rPr>
        <w:t>2019</w:t>
      </w:r>
    </w:p>
    <w:p w14:paraId="786E74B7" w14:textId="4D99F817" w:rsidR="00210905" w:rsidRDefault="00A63792" w:rsidP="00210905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Presentation </w:t>
      </w:r>
      <w:r w:rsidR="00210905" w:rsidRPr="00210905">
        <w:rPr>
          <w:rFonts w:ascii="Times New Roman" w:hAnsi="Times New Roman" w:cs="Times New Roman"/>
          <w:b/>
          <w:bCs/>
          <w:sz w:val="28"/>
          <w:szCs w:val="28"/>
        </w:rPr>
        <w:t>Outline</w:t>
      </w:r>
    </w:p>
    <w:p w14:paraId="69D4E854" w14:textId="1B0CA117" w:rsidR="00210905" w:rsidRDefault="00BE32F4" w:rsidP="008372F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n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a person ever be truly free of bias?</w:t>
      </w:r>
    </w:p>
    <w:p w14:paraId="4E8CB27E" w14:textId="1C155CAD" w:rsidR="00BE32F4" w:rsidRDefault="00BE32F4" w:rsidP="00BE32F4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Human brains classify for efficiency’s sake so this seems logical</w:t>
      </w:r>
    </w:p>
    <w:p w14:paraId="7A9108B9" w14:textId="15F2EE98" w:rsidR="00BE32F4" w:rsidRDefault="00BE32F4" w:rsidP="00BE32F4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Everyone is raised in different households with different values</w:t>
      </w:r>
    </w:p>
    <w:p w14:paraId="23B7ED1A" w14:textId="09B75AB9" w:rsidR="00BE32F4" w:rsidRDefault="00C81503" w:rsidP="00BE32F4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midterm paper talked about how Rankine resists societal pressure to change</w:t>
      </w:r>
      <w:r w:rsidR="00654C61">
        <w:rPr>
          <w:rFonts w:ascii="Times New Roman" w:hAnsi="Times New Roman" w:cs="Times New Roman"/>
          <w:sz w:val="24"/>
          <w:szCs w:val="24"/>
        </w:rPr>
        <w:t xml:space="preserve"> and how she put it into writing</w:t>
      </w:r>
    </w:p>
    <w:p w14:paraId="5A012D2C" w14:textId="2D4CEEC2" w:rsidR="00AE27EC" w:rsidRDefault="00AE27EC" w:rsidP="00AE27EC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She also hopes that one day through enough exposure and empathy, people will treat each other as equals</w:t>
      </w:r>
    </w:p>
    <w:p w14:paraId="7B704B89" w14:textId="57C0E62F" w:rsidR="00AE27EC" w:rsidRDefault="00AE27EC" w:rsidP="00AE27EC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But can this realistically ever happen?</w:t>
      </w:r>
    </w:p>
    <w:p w14:paraId="1E4B6D85" w14:textId="57B9C264" w:rsidR="00577D5E" w:rsidRDefault="00BD3F51" w:rsidP="00577D5E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lowing article tells of unconscious and unintentional biases that people form</w:t>
      </w:r>
    </w:p>
    <w:p w14:paraId="7FA7A771" w14:textId="0C634BAD" w:rsidR="00BD3F51" w:rsidRDefault="00BD3F51" w:rsidP="00BD3F51">
      <w:pPr>
        <w:pStyle w:val="ListParagraph"/>
        <w:spacing w:line="480" w:lineRule="auto"/>
        <w:ind w:left="793"/>
      </w:pPr>
      <w:r>
        <w:rPr>
          <w:rFonts w:ascii="Times New Roman" w:hAnsi="Times New Roman" w:cs="Times New Roman"/>
          <w:sz w:val="24"/>
          <w:szCs w:val="24"/>
        </w:rPr>
        <w:t>-</w:t>
      </w:r>
      <w:r w:rsidRPr="00BD3F51">
        <w:t xml:space="preserve"> https://www.sciencenewsforstudents.org/article/think-youre-not-biased-think-aga</w:t>
      </w:r>
      <w:r>
        <w:t>in</w:t>
      </w:r>
    </w:p>
    <w:p w14:paraId="13253130" w14:textId="5C50C381" w:rsidR="00BD3F51" w:rsidRDefault="00BD3F51" w:rsidP="00BD3F51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654C61">
        <w:rPr>
          <w:rFonts w:ascii="Times New Roman" w:hAnsi="Times New Roman" w:cs="Times New Roman"/>
          <w:sz w:val="24"/>
          <w:szCs w:val="24"/>
        </w:rPr>
        <w:t>A bias is just a generalization of information and i</w:t>
      </w:r>
      <w:r>
        <w:rPr>
          <w:rFonts w:ascii="Times New Roman" w:hAnsi="Times New Roman" w:cs="Times New Roman"/>
          <w:sz w:val="24"/>
          <w:szCs w:val="24"/>
        </w:rPr>
        <w:t>t’s not exclusive to race or gender.</w:t>
      </w:r>
    </w:p>
    <w:p w14:paraId="6717CDE2" w14:textId="497D903C" w:rsidR="00654C61" w:rsidRDefault="00BD3F51" w:rsidP="00BD3F51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654C61">
        <w:rPr>
          <w:rFonts w:ascii="Times New Roman" w:hAnsi="Times New Roman" w:cs="Times New Roman"/>
          <w:sz w:val="24"/>
          <w:szCs w:val="24"/>
        </w:rPr>
        <w:t>You can be biased with overweight people for example or on how dangerous sharks can be</w:t>
      </w:r>
    </w:p>
    <w:p w14:paraId="585ADB0D" w14:textId="456FE974" w:rsidR="00BD3F51" w:rsidRDefault="00654C61" w:rsidP="00654C6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ever, people can be changed and their opinions re-wired</w:t>
      </w:r>
    </w:p>
    <w:p w14:paraId="715BF25C" w14:textId="6B617403" w:rsidR="00654C61" w:rsidRDefault="00654C61" w:rsidP="00654C61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We just need more exposure to the people we are biased against to better inform ourselves</w:t>
      </w:r>
    </w:p>
    <w:p w14:paraId="14AC8A8F" w14:textId="0C7A8D96" w:rsidR="00654C61" w:rsidRDefault="00654C61" w:rsidP="00654C6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refore, try to be aware of what your unconscious biases are and try to prove or disprove them.</w:t>
      </w:r>
    </w:p>
    <w:p w14:paraId="54966E89" w14:textId="18534728" w:rsidR="00654C61" w:rsidRDefault="00654C61" w:rsidP="00654C61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Go out of your way to meet people you don’t usually hang out with</w:t>
      </w:r>
    </w:p>
    <w:p w14:paraId="4DDD7FC7" w14:textId="6CEF18A9" w:rsidR="00654C61" w:rsidRDefault="00654C61" w:rsidP="00654C61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Do activities you think you don’t like but aren’t sure on why that is</w:t>
      </w:r>
    </w:p>
    <w:p w14:paraId="1BE81C13" w14:textId="77777777" w:rsidR="00AA28E4" w:rsidRDefault="00654C61" w:rsidP="00937A1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28E4">
        <w:rPr>
          <w:rFonts w:ascii="Times New Roman" w:hAnsi="Times New Roman" w:cs="Times New Roman"/>
          <w:sz w:val="24"/>
          <w:szCs w:val="24"/>
        </w:rPr>
        <w:t xml:space="preserve">If you do this, isolated </w:t>
      </w:r>
      <w:r w:rsidR="00AA28E4" w:rsidRPr="00AA28E4">
        <w:rPr>
          <w:rFonts w:ascii="Times New Roman" w:hAnsi="Times New Roman" w:cs="Times New Roman"/>
          <w:sz w:val="24"/>
          <w:szCs w:val="24"/>
        </w:rPr>
        <w:t>groups of people will be more unified</w:t>
      </w:r>
      <w:r w:rsidRPr="00AA28E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BAEB1D" w14:textId="1F825ED2" w:rsidR="00937A11" w:rsidRPr="00AA28E4" w:rsidRDefault="00937A11" w:rsidP="00AA28E4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 w:rsidRPr="00AA28E4">
        <w:rPr>
          <w:rFonts w:ascii="Times New Roman" w:hAnsi="Times New Roman" w:cs="Times New Roman"/>
          <w:sz w:val="24"/>
          <w:szCs w:val="24"/>
        </w:rPr>
        <w:t xml:space="preserve">-You’ll be open to more </w:t>
      </w:r>
      <w:r w:rsidR="00AA28E4">
        <w:rPr>
          <w:rFonts w:ascii="Times New Roman" w:hAnsi="Times New Roman" w:cs="Times New Roman"/>
          <w:sz w:val="24"/>
          <w:szCs w:val="24"/>
        </w:rPr>
        <w:t xml:space="preserve">diverse </w:t>
      </w:r>
      <w:r w:rsidRPr="00AA28E4">
        <w:rPr>
          <w:rFonts w:ascii="Times New Roman" w:hAnsi="Times New Roman" w:cs="Times New Roman"/>
          <w:sz w:val="24"/>
          <w:szCs w:val="24"/>
        </w:rPr>
        <w:t>experiences</w:t>
      </w:r>
    </w:p>
    <w:p w14:paraId="4898E3FC" w14:textId="0AA568FB" w:rsidR="00937A11" w:rsidRDefault="00937A11" w:rsidP="00937A11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You’ll be better informed on people an</w:t>
      </w:r>
      <w:r w:rsidR="00AA28E4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will be able to make</w:t>
      </w:r>
      <w:r w:rsidR="00AA28E4">
        <w:rPr>
          <w:rFonts w:ascii="Times New Roman" w:hAnsi="Times New Roman" w:cs="Times New Roman"/>
          <w:sz w:val="24"/>
          <w:szCs w:val="24"/>
        </w:rPr>
        <w:t xml:space="preserve"> better decisions</w:t>
      </w:r>
    </w:p>
    <w:p w14:paraId="06B92AA5" w14:textId="35BBA4CB" w:rsidR="00AA28E4" w:rsidRDefault="00AA28E4" w:rsidP="00937A11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You’ll have a better idea on what it is to be human</w:t>
      </w:r>
    </w:p>
    <w:p w14:paraId="55010D73" w14:textId="77777777" w:rsidR="00654C61" w:rsidRPr="00654C61" w:rsidRDefault="00654C61" w:rsidP="00654C6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B1E904E" w14:textId="77777777" w:rsidR="00AE27EC" w:rsidRPr="00AE27EC" w:rsidRDefault="00AE27EC" w:rsidP="00AE27E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0A67FF2" w14:textId="77777777" w:rsidR="00AE27EC" w:rsidRDefault="00AE27EC" w:rsidP="00AE27EC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</w:p>
    <w:p w14:paraId="544B3891" w14:textId="2FA303EA" w:rsidR="00BE32F4" w:rsidRDefault="00BE32F4" w:rsidP="00BE32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BDA04B2" w14:textId="77777777" w:rsidR="00BE32F4" w:rsidRPr="00BE32F4" w:rsidRDefault="00BE32F4" w:rsidP="00BE32F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DAB6437" w14:textId="77777777" w:rsidR="00210905" w:rsidRPr="00210905" w:rsidRDefault="00210905">
      <w:pPr>
        <w:rPr>
          <w:rFonts w:ascii="Times New Roman" w:hAnsi="Times New Roman" w:cs="Times New Roman"/>
          <w:sz w:val="24"/>
          <w:szCs w:val="24"/>
        </w:rPr>
      </w:pPr>
    </w:p>
    <w:sectPr w:rsidR="00210905" w:rsidRPr="0021090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3AE021" w14:textId="77777777" w:rsidR="00AE294E" w:rsidRDefault="00AE294E" w:rsidP="001C27E5">
      <w:pPr>
        <w:spacing w:after="0" w:line="240" w:lineRule="auto"/>
      </w:pPr>
      <w:r>
        <w:separator/>
      </w:r>
    </w:p>
  </w:endnote>
  <w:endnote w:type="continuationSeparator" w:id="0">
    <w:p w14:paraId="62FB1CBE" w14:textId="77777777" w:rsidR="00AE294E" w:rsidRDefault="00AE294E" w:rsidP="001C27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B46200" w14:textId="77777777" w:rsidR="00AE294E" w:rsidRDefault="00AE294E" w:rsidP="001C27E5">
      <w:pPr>
        <w:spacing w:after="0" w:line="240" w:lineRule="auto"/>
      </w:pPr>
      <w:r>
        <w:separator/>
      </w:r>
    </w:p>
  </w:footnote>
  <w:footnote w:type="continuationSeparator" w:id="0">
    <w:p w14:paraId="258D0AD5" w14:textId="77777777" w:rsidR="00AE294E" w:rsidRDefault="00AE294E" w:rsidP="001C27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549EC7" w14:textId="024FBDF7" w:rsidR="001C27E5" w:rsidRDefault="001C27E5">
    <w:pPr>
      <w:pStyle w:val="Header"/>
      <w:jc w:val="right"/>
    </w:pPr>
    <w:r>
      <w:t xml:space="preserve">Lopez </w:t>
    </w:r>
    <w:sdt>
      <w:sdtPr>
        <w:id w:val="-113717153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6FF65A4" w14:textId="11A31476" w:rsidR="001C27E5" w:rsidRDefault="001C27E5" w:rsidP="001C27E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5D02DB"/>
    <w:multiLevelType w:val="hybridMultilevel"/>
    <w:tmpl w:val="3A869DEA"/>
    <w:lvl w:ilvl="0" w:tplc="04090001">
      <w:start w:val="1"/>
      <w:numFmt w:val="bullet"/>
      <w:lvlText w:val=""/>
      <w:lvlJc w:val="left"/>
      <w:pPr>
        <w:ind w:left="7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ztARShhYGhiYWFko6SsGpxcWZ+XkgBUa1AKoh4FssAAAA"/>
  </w:docVars>
  <w:rsids>
    <w:rsidRoot w:val="00210905"/>
    <w:rsid w:val="00173EB0"/>
    <w:rsid w:val="00180E42"/>
    <w:rsid w:val="001C27E5"/>
    <w:rsid w:val="00210905"/>
    <w:rsid w:val="00577D5E"/>
    <w:rsid w:val="00654C61"/>
    <w:rsid w:val="008078A5"/>
    <w:rsid w:val="008372FA"/>
    <w:rsid w:val="00937A11"/>
    <w:rsid w:val="00A63792"/>
    <w:rsid w:val="00AA28E4"/>
    <w:rsid w:val="00AE27EC"/>
    <w:rsid w:val="00AE294E"/>
    <w:rsid w:val="00BD3F51"/>
    <w:rsid w:val="00BE32F4"/>
    <w:rsid w:val="00C81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E2ED22"/>
  <w15:chartTrackingRefBased/>
  <w15:docId w15:val="{9035B5DD-CDBB-49B9-88FF-BC0F9762A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905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72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3F5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F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C2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27E5"/>
  </w:style>
  <w:style w:type="paragraph" w:styleId="Footer">
    <w:name w:val="footer"/>
    <w:basedOn w:val="Normal"/>
    <w:link w:val="FooterChar"/>
    <w:uiPriority w:val="99"/>
    <w:unhideWhenUsed/>
    <w:rsid w:val="001C27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27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. Lopez Padilla</dc:creator>
  <cp:keywords/>
  <dc:description/>
  <cp:lastModifiedBy>Carlos A. Lopez Padilla</cp:lastModifiedBy>
  <cp:revision>5</cp:revision>
  <dcterms:created xsi:type="dcterms:W3CDTF">2019-11-20T04:55:00Z</dcterms:created>
  <dcterms:modified xsi:type="dcterms:W3CDTF">2019-11-20T15:38:00Z</dcterms:modified>
</cp:coreProperties>
</file>